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X2ab4bbf7485e4252513c6257fd503445b5aa0ed"/>
    <w:p>
      <w:pPr>
        <w:pStyle w:val="Heading2"/>
      </w:pPr>
      <w:r>
        <w:t xml:space="preserve">FIRE FIGHTER INTERNSHIP APPLICATION FOR RIYADH FIRE DEPARTMENT</w:t>
      </w:r>
    </w:p>
    <w:bookmarkEnd w:id="20"/>
    <w:bookmarkEnd w:id="21"/>
    <w:p>
      <w:pPr>
        <w:pStyle w:val="FirstParagraph"/>
      </w:pPr>
      <w:r>
        <w:t xml:space="preserve">Ahmed Al-Saud</w:t>
      </w:r>
      <w:r>
        <w:br/>
      </w:r>
      <w:r>
        <w:t xml:space="preserve">Riyadh, Kingdom of Saudi Arabia</w:t>
      </w:r>
      <w:r>
        <w:br/>
      </w:r>
      <w:r>
        <w:t xml:space="preserve">ahmed.alsaud@email.sa | +966 55 123 4567</w:t>
      </w:r>
      <w:r>
        <w:br/>
      </w:r>
      <w:r>
        <w:t xml:space="preserve">October 26, 2023</w:t>
      </w:r>
    </w:p>
    <w:p>
      <w:pPr>
        <w:pStyle w:val="BodyText"/>
      </w:pPr>
      <w:r>
        <w:t xml:space="preserve">Hiring Manager</w:t>
      </w:r>
      <w:r>
        <w:br/>
      </w:r>
      <w:r>
        <w:t xml:space="preserve">Riyadh Fire Department</w:t>
      </w:r>
      <w:r>
        <w:br/>
      </w:r>
      <w:r>
        <w:t xml:space="preserve">King Abdullah Street, Al-Malaz District</w:t>
      </w:r>
      <w:r>
        <w:br/>
      </w:r>
      <w:r>
        <w:t xml:space="preserve">Riyadh, Saudi Arabia</w:t>
      </w:r>
    </w:p>
    <w:bookmarkStart w:id="22" w:name="Xe4261e1c76e1a0bf466453b669eb9bcf352f28f"/>
    <w:p>
      <w:pPr>
        <w:pStyle w:val="Heading3"/>
      </w:pPr>
      <w:r>
        <w:t xml:space="preserve">Subject: Formal Application for Firefighter Internship Program</w:t>
      </w:r>
    </w:p>
    <w:p>
      <w:pPr>
        <w:pStyle w:val="FirstParagraph"/>
      </w:pPr>
      <w:r>
        <w:t xml:space="preserve">Dear Hiring Manager,</w:t>
      </w:r>
    </w:p>
    <w:p>
      <w:pPr>
        <w:pStyle w:val="BodyText"/>
      </w:pPr>
      <w:r>
        <w:t xml:space="preserve">With profound respect for the noble service rendered by the Riyadh Fire Department in safeguarding our Kingdom’s citizens and infrastructure, I am writing to express my enthusiastic application for the Firefighter Internship Program within your esteemed organization. As a dedicated Saudi national deeply committed to advancing public safety initiatives in</w:t>
      </w:r>
      <w:r>
        <w:t xml:space="preserve"> </w:t>
      </w:r>
      <w:r>
        <w:rPr>
          <w:bCs/>
          <w:b/>
        </w:rPr>
        <w:t xml:space="preserve">Saudi Arabia Riyadh</w:t>
      </w:r>
      <w:r>
        <w:t xml:space="preserve">, I have long admired the department's pioneering role in modernizing emergency response systems while upholding Islamic values of community protection and human dignity. This internship represents not merely a professional opportunity, but a meaningful step toward contributing to the Vision 2030 mission of building safer, more resilient communities across our beloved nation.</w:t>
      </w:r>
    </w:p>
    <w:p>
      <w:pPr>
        <w:pStyle w:val="BodyText"/>
      </w:pPr>
      <w:r>
        <w:t xml:space="preserve">My academic foundation in Emergency Management at King Saud University has equipped me with comprehensive theoretical knowledge aligned with international firefighting standards, while my hands-on training through the National Civil Defense Academy's summer program provided invaluable practical exposure. During my six-week intensive course, I mastered fire behavior analysis, hazardous materials handling protocols compliant with Saudi Fire and Life Safety Codes (SFALSC), and advanced rescue techniques using state-of-the-art simulation equipment. Most significantly, I participated in a mock urban search-and-rescue exercise at the Riyadh Emergency Response Center where I learned to coordinate under pressure with multi-agency teams – experiences directly relevant to the dynamic challenges faced by firefighters in our rapidly developing capital city.</w:t>
      </w:r>
    </w:p>
    <w:p>
      <w:pPr>
        <w:pStyle w:val="BodyText"/>
      </w:pPr>
      <w:r>
        <w:t xml:space="preserve">What particularly drives my application is my deep understanding of Riyadh’s unique emergency landscape. As a city experiencing unprecedented growth under Vision 2030, Riyadh confronts complex fire safety challenges ranging from high-rise commercial complexes to historic heritage sites and expanding residential communities. I have studied the department’s innovative</w:t>
      </w:r>
      <w:r>
        <w:t xml:space="preserve"> </w:t>
      </w:r>
      <w:r>
        <w:rPr>
          <w:iCs/>
          <w:i/>
        </w:rPr>
        <w:t xml:space="preserve">"Smart Fire Response Initiative"</w:t>
      </w:r>
      <w:r>
        <w:t xml:space="preserve"> </w:t>
      </w:r>
      <w:r>
        <w:t xml:space="preserve">that integrates AI-powered thermal imaging with real-time traffic data – a system I aspire to contribute to during my internship. My technical skills in GIS mapping and data analysis (validated through university projects) would allow me to support your team in optimizing response routes across Riyadh’s evolving urban fabric, thereby reducing critical incident times. This alignment between my capabilities and the department's strategic priorities makes me confident that my contributions would add tangible value to your mission.</w:t>
      </w:r>
    </w:p>
    <w:p>
      <w:pPr>
        <w:pStyle w:val="BodyText"/>
      </w:pPr>
      <w:r>
        <w:t xml:space="preserve">My commitment extends beyond technical competencies to embodying the cultural values essential for emergency services in</w:t>
      </w:r>
      <w:r>
        <w:t xml:space="preserve"> </w:t>
      </w:r>
      <w:r>
        <w:rPr>
          <w:bCs/>
          <w:b/>
        </w:rPr>
        <w:t xml:space="preserve">Saudi Arabia Riyadh</w:t>
      </w:r>
      <w:r>
        <w:t xml:space="preserve">. Having volunteered with the Red Crescent Society for three years, I’ve developed exceptional crisis communication skills while respecting Saudi customs and religious sensitivities during community outreach programs. During a recent neighborhood fire drill in Al-Olaya, I assisted elderly residents through evacuation procedures while maintaining Islamic principles of compassion and dignity – a moment that crystallized my dedication to protecting the most vulnerable citizens. I am equally prepared to uphold the highest ethical standards required by the General Directorate of Civil Defense, as evidenced by my completion of mandatory ethics training for public safety personnel.</w:t>
      </w:r>
    </w:p>
    <w:p>
      <w:pPr>
        <w:pStyle w:val="BodyText"/>
      </w:pPr>
      <w:r>
        <w:t xml:space="preserve">The Riyadh Fire Department’s emphasis on continuous professional development through programs like the</w:t>
      </w:r>
      <w:r>
        <w:t xml:space="preserve"> </w:t>
      </w:r>
      <w:r>
        <w:rPr>
          <w:iCs/>
          <w:i/>
        </w:rPr>
        <w:t xml:space="preserve">"National Firefighter Excellence Certification"</w:t>
      </w:r>
      <w:r>
        <w:t xml:space="preserve"> </w:t>
      </w:r>
      <w:r>
        <w:t xml:space="preserve">resonates deeply with my career aspirations. I have meticulously researched your department's international partnerships with Dubai Civil Defense and Singapore's National Rescue Service, and I am eager to learn from their best practices in wildfire management for Riyadh’s surrounding desert environments. During my internship, I aim to develop proficiency in the department's proprietary</w:t>
      </w:r>
      <w:r>
        <w:t xml:space="preserve"> </w:t>
      </w:r>
      <w:r>
        <w:rPr>
          <w:iCs/>
          <w:i/>
        </w:rPr>
        <w:t xml:space="preserve">Qasim Firefighting Protocol</w:t>
      </w:r>
      <w:r>
        <w:t xml:space="preserve"> </w:t>
      </w:r>
      <w:r>
        <w:t xml:space="preserve">for high-temperature industrial incidents – a skill set that would serve me well as I pursue my long-term goal of becoming a senior tactical officer within Saudi fire services.</w:t>
      </w:r>
    </w:p>
    <w:p>
      <w:pPr>
        <w:pStyle w:val="BodyText"/>
      </w:pPr>
      <w:r>
        <w:t xml:space="preserve">What sets my application apart is my unwavering cultural commitment to serving</w:t>
      </w:r>
      <w:r>
        <w:t xml:space="preserve"> </w:t>
      </w:r>
      <w:r>
        <w:rPr>
          <w:bCs/>
          <w:b/>
        </w:rPr>
        <w:t xml:space="preserve">Saudi Arabia Riyadh</w:t>
      </w:r>
      <w:r>
        <w:t xml:space="preserve">. Unlike international candidates, I possess native Arabic fluency (including Najdi dialect), deep familiarity with local geography from growing up in Al-Rahmaniyah, and comprehensive understanding of Saudi emergency protocols that integrate Islamic teachings with modern safety science. For instance, I’ve adapted standard CPR techniques to accommodate cultural requirements for gender-segregated care – a practice I observed during my Red Crescent training in Diriyah. This cultural fluency enables immediate effective communication during crises without the need for translation, ensuring seamless coordination when every second counts.</w:t>
      </w:r>
    </w:p>
    <w:p>
      <w:pPr>
        <w:pStyle w:val="BodyText"/>
      </w:pPr>
      <w:r>
        <w:t xml:space="preserve">My technical preparedness includes first aid certification (valid until 2025), certified use of SCBA equipment, and proficiency in operating heavy rescue machinery. I have also completed the mandatory Saudi Civil Defense Medical Training Module with distinction, demonstrating my ability to provide critical care during fire incidents. Most importantly, I bring physical stamina honed through cross-country running (personal best: 12km in 48 minutes) and specialized strength training aligned with the Kingdom's fitness standards for emergency personnel – ensuring I meet all physiological requirements for this demanding role.</w:t>
      </w:r>
    </w:p>
    <w:p>
      <w:pPr>
        <w:pStyle w:val="BodyText"/>
      </w:pPr>
      <w:r>
        <w:t xml:space="preserve">The opportunity to learn from Riyadh Fire Department’s distinguished professionals represents a career-defining milestone. I am particularly eager to contribute during your annual</w:t>
      </w:r>
      <w:r>
        <w:t xml:space="preserve"> </w:t>
      </w:r>
      <w:r>
        <w:rPr>
          <w:iCs/>
          <w:i/>
        </w:rPr>
        <w:t xml:space="preserve">"Riyadh Safety Festival"</w:t>
      </w:r>
      <w:r>
        <w:t xml:space="preserve"> </w:t>
      </w:r>
      <w:r>
        <w:t xml:space="preserve">events, where I can assist in public education campaigns about fire prevention in residential compounds – an initiative directly supporting Vision 2030's "Safety First" national priority. Having witnessed my grandfather’s home damaged by a minor electrical fire during my childhood, I understand that prevention saves lives. This personal connection fuels my determination to become part of the solution.</w:t>
      </w:r>
    </w:p>
    <w:p>
      <w:pPr>
        <w:pStyle w:val="BodyText"/>
      </w:pPr>
      <w:r>
        <w:t xml:space="preserve">Thank you for considering this</w:t>
      </w:r>
      <w:r>
        <w:t xml:space="preserve"> </w:t>
      </w:r>
      <w:r>
        <w:rPr>
          <w:bCs/>
          <w:b/>
        </w:rPr>
        <w:t xml:space="preserve">Internship Application Letter</w:t>
      </w:r>
      <w:r>
        <w:t xml:space="preserve">. I have attached my complete application package including academic transcripts, training certifications, and a letter of recommendation from Dr. Khalid Al-Sultan, Head of Emergency Management at King Saud University. I welcome the opportunity to discuss how my proactive approach, cultural alignment with</w:t>
      </w:r>
      <w:r>
        <w:t xml:space="preserve"> </w:t>
      </w:r>
      <w:r>
        <w:rPr>
          <w:bCs/>
          <w:b/>
        </w:rPr>
        <w:t xml:space="preserve">Saudi Arabia Riyadh</w:t>
      </w:r>
      <w:r>
        <w:t xml:space="preserve">, and dedication to public safety can support the department’s vision for a more secure future. I will contact your office within one week to arrange an interview at your convenience.</w:t>
      </w:r>
    </w:p>
    <w:p>
      <w:pPr>
        <w:pStyle w:val="BodyText"/>
      </w:pPr>
      <w:r>
        <w:t xml:space="preserve">With profound respect,</w:t>
      </w:r>
    </w:p>
    <w:p>
      <w:pPr>
        <w:pStyle w:val="BodyText"/>
      </w:pPr>
      <w:r>
        <w:rPr>
          <w:bCs/>
          <w:b/>
        </w:rPr>
        <w:t xml:space="preserve">Ahmed Al-Saud</w:t>
      </w:r>
      <w:r>
        <w:br/>
      </w:r>
      <w:r>
        <w:t xml:space="preserve">King Saud University, Bachelor of Emergency Management</w:t>
      </w:r>
      <w:r>
        <w:br/>
      </w:r>
      <w:r>
        <w:t xml:space="preserve">Certified Firefighter (Level 1) | National Civil Defense Academy</w:t>
      </w:r>
    </w:p>
    <w:p>
      <w:pPr>
        <w:pStyle w:val="BodyText"/>
      </w:pPr>
      <w:r>
        <w:t xml:space="preserve">Word Count: 82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5-29T21:01:48Z</dcterms:created>
  <dcterms:modified xsi:type="dcterms:W3CDTF">2026-05-29T21:01:48Z</dcterms:modified>
</cp:coreProperties>
</file>

<file path=docProps/custom.xml><?xml version="1.0" encoding="utf-8"?>
<Properties xmlns="http://schemas.openxmlformats.org/officeDocument/2006/custom-properties" xmlns:vt="http://schemas.openxmlformats.org/officeDocument/2006/docPropsVTypes"/>
</file>